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812AAE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3A82E86F" w:rsidR="0026087F" w:rsidRPr="005451DC" w:rsidRDefault="005451DC" w:rsidP="004C3E3F">
            <w:pPr>
              <w:ind w:left="1980"/>
              <w:jc w:val="center"/>
              <w:rPr>
                <w:b/>
                <w:bCs/>
                <w:sz w:val="28"/>
                <w:szCs w:val="28"/>
                <w:lang w:val="ru-RU"/>
              </w:rPr>
            </w:pPr>
            <w:r w:rsidRPr="005451DC">
              <w:rPr>
                <w:b/>
                <w:bCs/>
                <w:sz w:val="28"/>
                <w:szCs w:val="28"/>
                <w:lang w:val="ru-RU"/>
              </w:rPr>
              <w:t>Международная организация гражданской авиации</w:t>
            </w:r>
          </w:p>
          <w:p w14:paraId="496BE86D" w14:textId="389FCC0A" w:rsidR="0026087F" w:rsidRPr="00A000B1" w:rsidRDefault="00A000B1" w:rsidP="004C3E3F">
            <w:pPr>
              <w:ind w:left="1980"/>
              <w:jc w:val="center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Форма для выдвижения кандидат</w:t>
            </w:r>
            <w:r w:rsidR="006D439A">
              <w:rPr>
                <w:sz w:val="28"/>
                <w:szCs w:val="28"/>
                <w:lang w:val="ru-RU"/>
              </w:rPr>
              <w:t>ов</w:t>
            </w:r>
          </w:p>
          <w:p w14:paraId="4BC08CB7" w14:textId="77777777" w:rsidR="0026087F" w:rsidRPr="00413A58" w:rsidRDefault="0026087F" w:rsidP="004C3E3F">
            <w:pPr>
              <w:jc w:val="center"/>
              <w:rPr>
                <w:sz w:val="28"/>
                <w:szCs w:val="28"/>
                <w:lang w:val="ru-RU"/>
              </w:rPr>
            </w:pPr>
          </w:p>
          <w:p w14:paraId="34E330A2" w14:textId="77777777" w:rsidR="00F6686A" w:rsidRPr="00413A58" w:rsidRDefault="00F6686A" w:rsidP="004C3E3F">
            <w:pPr>
              <w:jc w:val="center"/>
              <w:rPr>
                <w:sz w:val="24"/>
                <w:szCs w:val="24"/>
                <w:lang w:val="ru-RU"/>
              </w:rPr>
            </w:pPr>
          </w:p>
        </w:tc>
      </w:tr>
    </w:tbl>
    <w:p w14:paraId="08380A61" w14:textId="77777777" w:rsidR="0026087F" w:rsidRPr="00413A58" w:rsidRDefault="0026087F" w:rsidP="0030088E">
      <w:pPr>
        <w:rPr>
          <w:lang w:val="ru-RU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061"/>
        <w:gridCol w:w="4603"/>
        <w:gridCol w:w="1259"/>
        <w:gridCol w:w="2157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46821A2C" w:rsidR="00F6686A" w:rsidRPr="004C3E3F" w:rsidRDefault="005451DC" w:rsidP="00402D32">
            <w:pPr>
              <w:rPr>
                <w:b/>
                <w:lang w:val="en-GB"/>
              </w:rPr>
            </w:pPr>
            <w:r w:rsidRPr="005451DC">
              <w:rPr>
                <w:lang w:val="ru-RU"/>
              </w:rPr>
              <w:t>Название учебного мероприятия</w:t>
            </w:r>
            <w:r w:rsidR="00F6686A" w:rsidRPr="006855AB">
              <w:t>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2C560EC3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23" w:type="pct"/>
            <w:vAlign w:val="bottom"/>
          </w:tcPr>
          <w:p w14:paraId="4ADEDE0C" w14:textId="7B026E78" w:rsidR="00F6686A" w:rsidRPr="004C3E3F" w:rsidRDefault="005451DC" w:rsidP="00402D32">
            <w:pPr>
              <w:rPr>
                <w:lang w:val="en-GB"/>
              </w:rPr>
            </w:pPr>
            <w:r>
              <w:rPr>
                <w:lang w:val="ru-RU"/>
              </w:rPr>
              <w:t>Сроки проведения</w:t>
            </w:r>
            <w:r w:rsidR="00F6686A" w:rsidRPr="004C3E3F">
              <w:rPr>
                <w:lang w:val="en-GB"/>
              </w:rPr>
              <w:t>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7F0E6EE4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26087F" w:rsidRPr="004C3E3F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29C09E29" w:rsidR="0026087F" w:rsidRPr="004C3E3F" w:rsidRDefault="005451DC" w:rsidP="00402D32">
            <w:pPr>
              <w:rPr>
                <w:lang w:val="en-GB"/>
              </w:rPr>
            </w:pPr>
            <w:r w:rsidRPr="005451DC">
              <w:rPr>
                <w:lang w:val="ru-RU"/>
              </w:rPr>
              <w:t>Место проведения</w:t>
            </w:r>
            <w:r w:rsidR="0026087F" w:rsidRPr="006855AB">
              <w:t>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881719D" w:rsidR="0026087F" w:rsidRPr="00A8607C" w:rsidRDefault="00A8607C" w:rsidP="007F7C04">
            <w:pPr>
              <w:rPr>
                <w:rFonts w:eastAsia="Malgun Gothic"/>
                <w:b/>
                <w:lang w:val="en-GB" w:eastAsia="ko-KR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20092ACE" w14:textId="77777777" w:rsidR="0026087F" w:rsidRPr="00C56B09" w:rsidRDefault="0026087F" w:rsidP="0030088E"/>
    <w:p w14:paraId="1ABBD18B" w14:textId="5EBE6D22" w:rsidR="007316E7" w:rsidRPr="005451DC" w:rsidRDefault="005451DC" w:rsidP="007316E7">
      <w:pPr>
        <w:jc w:val="center"/>
        <w:outlineLvl w:val="0"/>
        <w:rPr>
          <w:lang w:val="ru-RU"/>
        </w:rPr>
      </w:pPr>
      <w:r w:rsidRPr="005451DC">
        <w:rPr>
          <w:b/>
          <w:bCs/>
          <w:lang w:val="ru-RU"/>
        </w:rPr>
        <w:t xml:space="preserve">ЧАСТЬ 1 </w:t>
      </w:r>
      <w:r w:rsidRPr="00A000B1">
        <w:rPr>
          <w:lang w:val="ru-RU"/>
        </w:rPr>
        <w:t>(ПРОСЬБА ЗАПОЛНЯТЬ ПЕЧАТНЫМИ БУКВАМИ)</w:t>
      </w:r>
    </w:p>
    <w:p w14:paraId="32627785" w14:textId="77777777" w:rsidR="007316E7" w:rsidRPr="005451DC" w:rsidRDefault="007316E7" w:rsidP="007316E7">
      <w:pPr>
        <w:rPr>
          <w:lang w:val="ru-RU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6855AB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18D1CDD3" w:rsidR="00DD3B7B" w:rsidRPr="006855AB" w:rsidRDefault="00A000B1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>
              <w:rPr>
                <w:color w:val="000000"/>
                <w:lang w:val="ru-RU"/>
              </w:rPr>
              <w:t>ФИО</w:t>
            </w:r>
            <w:r w:rsidRPr="00A000B1">
              <w:rPr>
                <w:color w:val="000000"/>
                <w:lang w:val="ru-RU"/>
              </w:rPr>
              <w:t xml:space="preserve"> кандидата</w:t>
            </w:r>
            <w:r w:rsidR="00DD3B7B" w:rsidRPr="006855AB">
              <w:rPr>
                <w:color w:val="000000"/>
                <w:lang w:val="en-GB"/>
              </w:rPr>
              <w:t>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14:paraId="5D9F49A9" w14:textId="5F9663F0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14:paraId="42D9B35C" w14:textId="695DA6A3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2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C29788" w14:textId="5AF9E592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3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shd w:val="clear" w:color="auto" w:fill="auto"/>
                <w:vAlign w:val="bottom"/>
              </w:tcPr>
              <w:p w14:paraId="283BFE58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shd w:val="clear" w:color="auto" w:fill="auto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DD3B7B" w:rsidRPr="006855AB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14:paraId="5FB2F71A" w14:textId="1123F786" w:rsidR="00DD3B7B" w:rsidRPr="00A000B1" w:rsidRDefault="00A000B1" w:rsidP="0088367E">
            <w:pPr>
              <w:jc w:val="center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>М</w:t>
            </w:r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14:paraId="6FBE9089" w14:textId="35EF6339" w:rsidR="00DD3B7B" w:rsidRPr="00A000B1" w:rsidRDefault="00A000B1" w:rsidP="0088367E">
            <w:pPr>
              <w:jc w:val="center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>Ж</w:t>
            </w:r>
          </w:p>
        </w:tc>
      </w:tr>
      <w:tr w:rsidR="00D22084" w:rsidRPr="006855AB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59331" w14:textId="35B7262D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A000B1" w:rsidRPr="00A000B1">
              <w:rPr>
                <w:lang w:val="ru-RU"/>
              </w:rPr>
              <w:t>Фамилия</w:t>
            </w:r>
            <w:r w:rsidRPr="006855AB">
              <w:t>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8CA9A6" w14:textId="137D6131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A000B1" w:rsidRPr="00A000B1">
              <w:rPr>
                <w:lang w:val="ru-RU"/>
              </w:rPr>
              <w:t>Имя</w:t>
            </w:r>
            <w:r w:rsidRPr="006855AB">
              <w:t>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551FE5" w14:textId="724A61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A000B1" w:rsidRPr="00A000B1">
              <w:rPr>
                <w:lang w:val="ru-RU"/>
              </w:rPr>
              <w:t>Отчество</w:t>
            </w:r>
            <w:r w:rsidRPr="006855AB">
              <w:t>)</w:t>
            </w:r>
          </w:p>
        </w:tc>
        <w:tc>
          <w:tcPr>
            <w:tcW w:w="797" w:type="pct"/>
            <w:gridSpan w:val="3"/>
            <w:shd w:val="clear" w:color="auto" w:fill="auto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015B9FB8" w:rsidR="00852DB1" w:rsidRPr="006855AB" w:rsidRDefault="00A000B1" w:rsidP="00852DB1">
            <w:r w:rsidRPr="00A000B1">
              <w:rPr>
                <w:lang w:val="ru-RU"/>
              </w:rPr>
              <w:t>Почтовый адрес</w:t>
            </w:r>
            <w:r w:rsidR="00852DB1" w:rsidRPr="006855AB"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30952173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1273C8CE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1E81A866" w:rsidR="00852DB1" w:rsidRPr="00A000B1" w:rsidRDefault="00A000B1" w:rsidP="00852DB1">
            <w:pPr>
              <w:rPr>
                <w:lang w:val="ru-RU"/>
              </w:rPr>
            </w:pPr>
            <w:r w:rsidRPr="00A000B1">
              <w:rPr>
                <w:lang w:val="ru-RU"/>
              </w:rPr>
              <w:t>Номер телефона с кодом страны</w:t>
            </w:r>
            <w:r w:rsidR="00852DB1" w:rsidRPr="00A000B1">
              <w:rPr>
                <w:lang w:val="ru-RU"/>
              </w:rPr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1B943865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1948B4F2" w:rsidR="00852DB1" w:rsidRPr="006855AB" w:rsidRDefault="00A000B1" w:rsidP="00852DB1">
            <w:r w:rsidRPr="00A000B1">
              <w:rPr>
                <w:lang w:val="ru-RU"/>
              </w:rPr>
              <w:t>Адрес электронной почты</w:t>
            </w:r>
            <w:r w:rsidR="00852DB1" w:rsidRPr="006855AB">
              <w:t>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2FF7AA4F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447EAC5" w:rsidR="00852DB1" w:rsidRPr="00A000B1" w:rsidRDefault="00A000B1" w:rsidP="00852DB1">
            <w:pPr>
              <w:rPr>
                <w:lang w:val="ru-RU"/>
              </w:rPr>
            </w:pPr>
            <w:r w:rsidRPr="00A000B1">
              <w:rPr>
                <w:lang w:val="ru-RU"/>
              </w:rPr>
              <w:t>Номер факса с кодом страны</w:t>
            </w:r>
            <w:r>
              <w:rPr>
                <w:lang w:val="ru-RU"/>
              </w:rPr>
              <w:t>: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15803233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8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C908599" w:rsidR="002C1770" w:rsidRPr="006855AB" w:rsidRDefault="00756D2A" w:rsidP="002C1770">
      <w:pPr>
        <w:rPr>
          <w:b/>
          <w:bCs/>
        </w:rPr>
      </w:pPr>
      <w:r w:rsidRPr="00756D2A">
        <w:rPr>
          <w:b/>
          <w:bCs/>
          <w:lang w:val="ru-RU"/>
        </w:rPr>
        <w:t>Авиаци</w:t>
      </w:r>
      <w:r w:rsidR="00413A58">
        <w:rPr>
          <w:b/>
          <w:bCs/>
          <w:lang w:val="ru-RU"/>
        </w:rPr>
        <w:t>онная деятельность (отметить нужное</w:t>
      </w:r>
      <w:r w:rsidRPr="00756D2A">
        <w:rPr>
          <w:b/>
          <w:bCs/>
          <w:lang w:val="ru-RU"/>
        </w:rPr>
        <w:t>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33"/>
        <w:gridCol w:w="2731"/>
        <w:gridCol w:w="475"/>
        <w:gridCol w:w="1079"/>
        <w:gridCol w:w="416"/>
        <w:gridCol w:w="1477"/>
        <w:gridCol w:w="431"/>
        <w:gridCol w:w="3038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85B20DE" w:rsidR="002C1770" w:rsidRPr="002A6DEF" w:rsidRDefault="002A6DEF" w:rsidP="005877F9">
            <w:pPr>
              <w:rPr>
                <w:lang w:val="ru-RU"/>
              </w:rPr>
            </w:pPr>
            <w:r w:rsidRPr="002A6DEF">
              <w:rPr>
                <w:lang w:val="ru-RU"/>
              </w:rPr>
              <w:t>ВГА (государственный или регулирующий орган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36DCB531" w:rsidR="002C1770" w:rsidRPr="006855AB" w:rsidRDefault="002A6DEF" w:rsidP="005877F9">
            <w:r w:rsidRPr="002A6DEF">
              <w:rPr>
                <w:lang w:val="ru-RU"/>
              </w:rPr>
              <w:t>Аэропорт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010AFD67" w:rsidR="002C1770" w:rsidRPr="006855AB" w:rsidRDefault="002A6DEF" w:rsidP="005877F9">
            <w:r w:rsidRPr="002A6DEF">
              <w:rPr>
                <w:lang w:val="ru-RU"/>
              </w:rPr>
              <w:t>Авиакомпания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174B2B48" w:rsidR="002C1770" w:rsidRPr="006855AB" w:rsidRDefault="002A6DEF" w:rsidP="005877F9">
            <w:r w:rsidRPr="002A6DEF">
              <w:rPr>
                <w:lang w:val="ru-RU"/>
              </w:rPr>
              <w:t>Наземное обслуживание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27E7BE8F" w:rsidR="002C1770" w:rsidRPr="006855AB" w:rsidRDefault="002A6DEF" w:rsidP="005877F9">
            <w:r w:rsidRPr="002A6DEF">
              <w:rPr>
                <w:lang w:val="ru-RU"/>
              </w:rPr>
              <w:t>Служба</w:t>
            </w:r>
            <w:r w:rsidRPr="002A6DEF">
              <w:rPr>
                <w:lang w:val="ru-RU"/>
              </w:rPr>
              <w:br/>
              <w:t>бортпитания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21C1071B" w:rsidR="002C1770" w:rsidRPr="006855AB" w:rsidRDefault="002A6DEF" w:rsidP="005877F9">
            <w:r w:rsidRPr="002A6DEF">
              <w:rPr>
                <w:lang w:val="ru-RU"/>
              </w:rPr>
              <w:t>Грузовые перевозки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3AC3100" w:rsidR="002C1770" w:rsidRPr="006855AB" w:rsidRDefault="002A6DEF" w:rsidP="005877F9">
            <w:r w:rsidRPr="002A6DEF">
              <w:rPr>
                <w:lang w:val="ru-RU"/>
              </w:rPr>
              <w:t>Почтовые</w:t>
            </w:r>
            <w:r w:rsidRPr="002A6DEF">
              <w:rPr>
                <w:lang w:val="ru-RU"/>
              </w:rPr>
              <w:br/>
              <w:t>перевозки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036F6ADB" w:rsidR="002C1770" w:rsidRPr="006855AB" w:rsidRDefault="002A6DEF" w:rsidP="005877F9">
            <w:r w:rsidRPr="002A6DEF">
              <w:rPr>
                <w:lang w:val="ru-RU"/>
              </w:rPr>
              <w:t>Консультант по авиационной безопасности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12C6C54B" w:rsidR="002C1770" w:rsidRPr="002A6DEF" w:rsidRDefault="002A6DEF" w:rsidP="002C1770">
      <w:pPr>
        <w:rPr>
          <w:b/>
          <w:bCs/>
          <w:lang w:val="ru-RU"/>
        </w:rPr>
      </w:pPr>
      <w:r w:rsidRPr="002A6DEF">
        <w:rPr>
          <w:b/>
          <w:bCs/>
          <w:lang w:val="ru-RU"/>
        </w:rPr>
        <w:t xml:space="preserve">Работа в </w:t>
      </w:r>
      <w:r>
        <w:rPr>
          <w:b/>
          <w:bCs/>
          <w:lang w:val="ru-RU"/>
        </w:rPr>
        <w:t xml:space="preserve">правоохранительных </w:t>
      </w:r>
      <w:r w:rsidRPr="002A6DEF">
        <w:rPr>
          <w:b/>
          <w:bCs/>
          <w:lang w:val="ru-RU"/>
        </w:rPr>
        <w:t xml:space="preserve">органах или </w:t>
      </w:r>
      <w:r w:rsidR="00413A58">
        <w:rPr>
          <w:b/>
          <w:bCs/>
          <w:lang w:val="ru-RU"/>
        </w:rPr>
        <w:t>органах безопасности (отметить нужное</w:t>
      </w:r>
      <w:r w:rsidRPr="002A6DEF">
        <w:rPr>
          <w:b/>
          <w:bCs/>
          <w:lang w:val="ru-RU"/>
        </w:rPr>
        <w:t>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46"/>
        <w:gridCol w:w="1747"/>
        <w:gridCol w:w="447"/>
        <w:gridCol w:w="1414"/>
        <w:gridCol w:w="447"/>
        <w:gridCol w:w="1090"/>
        <w:gridCol w:w="895"/>
        <w:gridCol w:w="3594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5738A855" w:rsidR="00740AD8" w:rsidRPr="006855AB" w:rsidRDefault="002A6DEF" w:rsidP="00740AD8">
            <w:r w:rsidRPr="002A6DEF">
              <w:rPr>
                <w:lang w:val="ru-RU"/>
              </w:rPr>
              <w:t>Частная служба безопасности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0F8D72F7" w:rsidR="00740AD8" w:rsidRPr="006855AB" w:rsidRDefault="002A6DEF" w:rsidP="00740AD8">
            <w:r w:rsidRPr="002A6DEF">
              <w:rPr>
                <w:lang w:val="ru-RU"/>
              </w:rPr>
              <w:t>Вооруженные силы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373759C1" w:rsidR="00740AD8" w:rsidRPr="006855AB" w:rsidRDefault="002A6DEF" w:rsidP="00740AD8">
            <w:r w:rsidRPr="002A6DEF">
              <w:rPr>
                <w:lang w:val="ru-RU"/>
              </w:rPr>
              <w:t>Полиция</w:t>
            </w:r>
          </w:p>
        </w:tc>
        <w:tc>
          <w:tcPr>
            <w:tcW w:w="412" w:type="pct"/>
            <w:vAlign w:val="center"/>
          </w:tcPr>
          <w:p w14:paraId="0E1BEF6E" w14:textId="29D1F2BA" w:rsidR="00740AD8" w:rsidRPr="006855AB" w:rsidRDefault="002A6DEF" w:rsidP="00740AD8">
            <w:r w:rsidRPr="002A6DEF">
              <w:rPr>
                <w:lang w:val="ru-RU"/>
              </w:rPr>
              <w:t>Прочее</w:t>
            </w:r>
            <w:r w:rsidRPr="002A6DEF">
              <w:rPr>
                <w:lang w:val="en-GB"/>
              </w:rPr>
              <w:t>: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0E6C0601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Pr="006855AB">
              <w:fldChar w:fldCharType="end"/>
            </w:r>
            <w:bookmarkEnd w:id="9"/>
          </w:p>
        </w:tc>
      </w:tr>
    </w:tbl>
    <w:p w14:paraId="6851BCEB" w14:textId="77777777" w:rsidR="002C1770" w:rsidRPr="006855AB" w:rsidRDefault="002C1770" w:rsidP="002C1770"/>
    <w:p w14:paraId="22C97796" w14:textId="28CA6A67" w:rsidR="002C1770" w:rsidRPr="002A6DEF" w:rsidRDefault="002A6DEF" w:rsidP="007316E7">
      <w:pPr>
        <w:rPr>
          <w:b/>
          <w:lang w:val="ru-RU"/>
        </w:rPr>
      </w:pPr>
      <w:r w:rsidRPr="002A6DEF">
        <w:rPr>
          <w:b/>
          <w:bCs/>
          <w:lang w:val="ru-RU"/>
        </w:rPr>
        <w:t>Работа в сфере авиационной безопасности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99"/>
        <w:gridCol w:w="587"/>
        <w:gridCol w:w="8094"/>
      </w:tblGrid>
      <w:tr w:rsidR="00B1666D" w:rsidRPr="006855AB" w14:paraId="395E8508" w14:textId="77777777" w:rsidTr="006A6777">
        <w:trPr>
          <w:cantSplit/>
          <w:trHeight w:val="403"/>
          <w:jc w:val="center"/>
        </w:trPr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223842F7" w:rsidR="00B1666D" w:rsidRPr="006855AB" w:rsidRDefault="002A6DEF" w:rsidP="00402D32">
            <w:r w:rsidRPr="002A6DEF">
              <w:rPr>
                <w:lang w:val="ru-RU"/>
              </w:rPr>
              <w:t>Стаж работы (лет):</w:t>
            </w:r>
          </w:p>
        </w:tc>
        <w:tc>
          <w:tcPr>
            <w:tcW w:w="4015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3AB977D2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 w:rsidTr="006A6777">
        <w:trPr>
          <w:cantSplit/>
          <w:trHeight w:val="403"/>
          <w:jc w:val="center"/>
        </w:trPr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B5D811" w:rsidR="00B1666D" w:rsidRPr="006855AB" w:rsidRDefault="002A6DEF" w:rsidP="00402D32">
            <w:r w:rsidRPr="002A6DEF">
              <w:rPr>
                <w:lang w:val="ru-RU"/>
              </w:rPr>
              <w:t>Обязанности</w:t>
            </w:r>
            <w:r w:rsidR="009D01C9" w:rsidRPr="006855AB">
              <w:t>:</w:t>
            </w:r>
          </w:p>
        </w:tc>
        <w:tc>
          <w:tcPr>
            <w:tcW w:w="430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601039D0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00" w:type="pct"/>
        <w:tblInd w:w="-12" w:type="dxa"/>
        <w:tblLook w:val="01E0" w:firstRow="1" w:lastRow="1" w:firstColumn="1" w:lastColumn="1" w:noHBand="0" w:noVBand="0"/>
      </w:tblPr>
      <w:tblGrid>
        <w:gridCol w:w="2647"/>
        <w:gridCol w:w="407"/>
        <w:gridCol w:w="619"/>
        <w:gridCol w:w="4107"/>
        <w:gridCol w:w="1318"/>
        <w:gridCol w:w="718"/>
        <w:gridCol w:w="264"/>
      </w:tblGrid>
      <w:tr w:rsidR="00384419" w:rsidRPr="006855AB" w14:paraId="4D0BE015" w14:textId="77777777" w:rsidTr="00843D5B">
        <w:trPr>
          <w:cantSplit/>
          <w:trHeight w:val="432"/>
        </w:trPr>
        <w:tc>
          <w:tcPr>
            <w:tcW w:w="1313" w:type="pct"/>
            <w:vAlign w:val="bottom"/>
          </w:tcPr>
          <w:p w14:paraId="0362C002" w14:textId="6E1F6A77" w:rsidR="002027D3" w:rsidRPr="006855AB" w:rsidRDefault="002027D3" w:rsidP="00402D32">
            <w:pPr>
              <w:widowControl/>
              <w:tabs>
                <w:tab w:val="left" w:pos="414"/>
              </w:tabs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</w:r>
            <w:r w:rsidR="00687D69">
              <w:rPr>
                <w:color w:val="000000"/>
                <w:lang w:val="ru-RU"/>
              </w:rPr>
              <w:t>Нынешняя должность</w:t>
            </w:r>
            <w:r w:rsidRPr="006855AB">
              <w:rPr>
                <w:color w:val="000000"/>
                <w:lang w:val="en-GB"/>
              </w:rPr>
              <w:t>:</w:t>
            </w:r>
          </w:p>
        </w:tc>
        <w:tc>
          <w:tcPr>
            <w:tcW w:w="2546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6CAFCA" w14:textId="7441A9B4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54" w:type="pct"/>
            <w:shd w:val="clear" w:color="auto" w:fill="auto"/>
            <w:vAlign w:val="bottom"/>
          </w:tcPr>
          <w:p w14:paraId="2AA0D8E3" w14:textId="7D1D2AA8" w:rsidR="002027D3" w:rsidRPr="006855AB" w:rsidRDefault="00687D69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7D69">
              <w:rPr>
                <w:color w:val="000000"/>
                <w:lang w:val="ru-RU"/>
              </w:rPr>
              <w:t>Кол-во лет:</w:t>
            </w:r>
          </w:p>
        </w:tc>
        <w:tc>
          <w:tcPr>
            <w:tcW w:w="488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AD43B8" w14:textId="3DB89893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 w:rsidTr="00843D5B">
        <w:trPr>
          <w:cantSplit/>
          <w:trHeight w:val="432"/>
        </w:trPr>
        <w:tc>
          <w:tcPr>
            <w:tcW w:w="1822" w:type="pct"/>
            <w:gridSpan w:val="3"/>
            <w:vAlign w:val="bottom"/>
          </w:tcPr>
          <w:p w14:paraId="5BA05161" w14:textId="45A7BC37" w:rsidR="00384419" w:rsidRPr="00687D69" w:rsidRDefault="00687D69" w:rsidP="00402D32">
            <w:pPr>
              <w:widowControl/>
              <w:autoSpaceDE/>
              <w:autoSpaceDN/>
              <w:adjustRightInd/>
              <w:rPr>
                <w:color w:val="000000"/>
                <w:lang w:val="ru-RU"/>
              </w:rPr>
            </w:pPr>
            <w:r w:rsidRPr="00687D69">
              <w:rPr>
                <w:lang w:val="ru-RU"/>
              </w:rPr>
              <w:t>Фамилия и адрес электронной почты непосредственного руководителя:</w:t>
            </w:r>
          </w:p>
        </w:tc>
        <w:tc>
          <w:tcPr>
            <w:tcW w:w="3178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5EE895" w14:textId="47163650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0"/>
          </w:p>
        </w:tc>
      </w:tr>
      <w:tr w:rsidR="00394B5B" w:rsidRPr="006855AB" w14:paraId="018D5E4D" w14:textId="77777777" w:rsidTr="00843D5B">
        <w:trPr>
          <w:gridAfter w:val="1"/>
          <w:wAfter w:w="131" w:type="pct"/>
          <w:cantSplit/>
          <w:trHeight w:val="432"/>
        </w:trPr>
        <w:tc>
          <w:tcPr>
            <w:tcW w:w="4869" w:type="pct"/>
            <w:gridSpan w:val="6"/>
            <w:vAlign w:val="bottom"/>
          </w:tcPr>
          <w:p w14:paraId="4EC1F2D3" w14:textId="43A0E6D4" w:rsidR="00394B5B" w:rsidRPr="006855AB" w:rsidRDefault="00687D6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7D69">
              <w:rPr>
                <w:lang w:val="ru-RU"/>
              </w:rPr>
              <w:t>Краткое описание повседневных обязанностей</w:t>
            </w:r>
            <w:r w:rsidRPr="00687D69">
              <w:rPr>
                <w:lang w:val="en-GB"/>
              </w:rPr>
              <w:t>:</w:t>
            </w:r>
          </w:p>
        </w:tc>
      </w:tr>
      <w:tr w:rsidR="00394B5B" w:rsidRPr="006855AB" w14:paraId="4228BDEE" w14:textId="77777777" w:rsidTr="00843D5B">
        <w:trPr>
          <w:cantSplit/>
          <w:trHeight w:val="432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vAlign w:val="bottom"/>
          </w:tcPr>
          <w:p w14:paraId="276754B0" w14:textId="6F79C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34AC8903" w14:textId="77777777" w:rsidTr="00843D5B">
        <w:trPr>
          <w:cantSplit/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6D2F0BEA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394B5B" w:rsidRPr="006855AB" w14:paraId="5CB2E014" w14:textId="77777777" w:rsidTr="00843D5B">
        <w:trPr>
          <w:cantSplit/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1C35924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3"/>
          </w:p>
        </w:tc>
      </w:tr>
      <w:tr w:rsidR="00A70C17" w:rsidRPr="006855AB" w14:paraId="5B3597D5" w14:textId="77777777" w:rsidTr="00843D5B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151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225F0B72" w:rsidR="00A70C17" w:rsidRPr="00687D69" w:rsidRDefault="00687D69" w:rsidP="00402D32">
            <w:pPr>
              <w:rPr>
                <w:lang w:val="ru-RU"/>
              </w:rPr>
            </w:pPr>
            <w:r w:rsidRPr="00687D69">
              <w:rPr>
                <w:lang w:val="ru-RU"/>
              </w:rPr>
              <w:t>Кол-во сотрудников в вашем непосредственном подчинении:</w:t>
            </w:r>
          </w:p>
        </w:tc>
        <w:tc>
          <w:tcPr>
            <w:tcW w:w="3485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0898C3A0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7661B34C" w14:textId="0F7D90AF" w:rsidR="00733A03" w:rsidRPr="00C13733" w:rsidRDefault="00A70C17" w:rsidP="007316E7">
      <w:pPr>
        <w:rPr>
          <w:lang w:val="ru-RU"/>
        </w:rPr>
      </w:pPr>
      <w:r w:rsidRPr="00C13733">
        <w:rPr>
          <w:lang w:val="ru-RU"/>
        </w:rPr>
        <w:br w:type="page"/>
      </w:r>
      <w:r w:rsidR="000A43DD" w:rsidRPr="00C13733">
        <w:rPr>
          <w:color w:val="000000"/>
          <w:lang w:val="ru-RU"/>
        </w:rPr>
        <w:lastRenderedPageBreak/>
        <w:t>2.</w:t>
      </w:r>
      <w:r w:rsidR="000A43DD" w:rsidRPr="00C13733">
        <w:rPr>
          <w:color w:val="000000"/>
          <w:lang w:val="ru-RU"/>
        </w:rPr>
        <w:tab/>
      </w:r>
      <w:r w:rsidR="00C13733" w:rsidRPr="00C13733">
        <w:rPr>
          <w:b/>
          <w:bCs/>
          <w:lang w:val="ru-RU"/>
        </w:rPr>
        <w:t xml:space="preserve">Прослушанные учебные курсы по авиационной безопасности: </w:t>
      </w:r>
      <w:r w:rsidR="00C13733" w:rsidRPr="00C13733">
        <w:rPr>
          <w:lang w:val="ru-RU"/>
        </w:rPr>
        <w:t>(на местном, региональном или</w:t>
      </w:r>
      <w:r w:rsidR="00C13733" w:rsidRPr="00C13733">
        <w:rPr>
          <w:rFonts w:eastAsia="SimSun"/>
          <w:lang w:val="ru-RU" w:eastAsia="zh-CN"/>
        </w:rPr>
        <w:t xml:space="preserve"> </w:t>
      </w:r>
      <w:r w:rsidR="00C13733" w:rsidRPr="00C13733">
        <w:rPr>
          <w:rFonts w:eastAsia="SimSun"/>
          <w:lang w:val="ru-RU" w:eastAsia="zh-CN"/>
        </w:rPr>
        <w:tab/>
      </w:r>
      <w:r w:rsidR="00C13733" w:rsidRPr="00C13733">
        <w:rPr>
          <w:lang w:val="ru-RU"/>
        </w:rPr>
        <w:t>международном уровнях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17DF4636" w:rsidR="00733A03" w:rsidRPr="006855AB" w:rsidRDefault="00C13733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C13733">
              <w:rPr>
                <w:i/>
                <w:iCs/>
                <w:lang w:val="ru-RU"/>
              </w:rPr>
              <w:t>Название курса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10CB11A" w14:textId="33EB9E39" w:rsidR="00733A03" w:rsidRPr="006855AB" w:rsidRDefault="00C13733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C13733">
              <w:rPr>
                <w:i/>
                <w:iCs/>
                <w:lang w:val="ru-RU"/>
              </w:rPr>
              <w:t>Год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6D914AAD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D2915C" w14:textId="5A35A030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5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3BF5A8B8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FFF62F" w14:textId="416573A5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15209421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F858A1" w14:textId="1D795BF1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200F75" w:rsidRDefault="002027D3" w:rsidP="007316E7">
      <w:pPr>
        <w:rPr>
          <w:sz w:val="16"/>
          <w:szCs w:val="16"/>
        </w:rPr>
      </w:pPr>
    </w:p>
    <w:p w14:paraId="4E2369D2" w14:textId="26C533F5" w:rsidR="001607AE" w:rsidRPr="006855AB" w:rsidRDefault="00C13733" w:rsidP="001607AE">
      <w:pPr>
        <w:tabs>
          <w:tab w:val="left" w:pos="720"/>
        </w:tabs>
        <w:jc w:val="center"/>
        <w:rPr>
          <w:b/>
          <w:lang w:val="en-GB"/>
        </w:rPr>
      </w:pPr>
      <w:r w:rsidRPr="00C13733">
        <w:rPr>
          <w:b/>
          <w:bCs/>
          <w:lang w:val="ru-RU"/>
        </w:rPr>
        <w:t>Заявление кандидата</w:t>
      </w:r>
    </w:p>
    <w:tbl>
      <w:tblPr>
        <w:tblW w:w="5085" w:type="pct"/>
        <w:tblInd w:w="-12" w:type="dxa"/>
        <w:tblLook w:val="01E0" w:firstRow="1" w:lastRow="1" w:firstColumn="1" w:lastColumn="1" w:noHBand="0" w:noVBand="0"/>
      </w:tblPr>
      <w:tblGrid>
        <w:gridCol w:w="1146"/>
        <w:gridCol w:w="7842"/>
        <w:gridCol w:w="1263"/>
      </w:tblGrid>
      <w:tr w:rsidR="00425835" w:rsidRPr="006855AB" w14:paraId="6BE6490F" w14:textId="77777777" w:rsidTr="00C13733">
        <w:trPr>
          <w:cantSplit/>
          <w:trHeight w:val="432"/>
        </w:trPr>
        <w:tc>
          <w:tcPr>
            <w:tcW w:w="559" w:type="pct"/>
            <w:vAlign w:val="bottom"/>
          </w:tcPr>
          <w:p w14:paraId="62A46A6D" w14:textId="4BB03A1D" w:rsidR="00425835" w:rsidRPr="006855AB" w:rsidRDefault="00C1373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13733">
              <w:rPr>
                <w:lang w:val="ru-RU"/>
              </w:rPr>
              <w:t>Я (</w:t>
            </w:r>
            <w:r w:rsidRPr="00C13733">
              <w:rPr>
                <w:i/>
                <w:iCs/>
                <w:lang w:val="ru-RU"/>
              </w:rPr>
              <w:t>Ф.И.О</w:t>
            </w:r>
            <w:r w:rsidRPr="00C13733">
              <w:rPr>
                <w:iCs/>
                <w:lang w:val="ru-RU"/>
              </w:rPr>
              <w:t>)</w:t>
            </w:r>
          </w:p>
        </w:tc>
        <w:tc>
          <w:tcPr>
            <w:tcW w:w="382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93CEBC" w14:textId="5E0D69C8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16" w:type="pct"/>
            <w:shd w:val="clear" w:color="auto" w:fill="auto"/>
            <w:vAlign w:val="bottom"/>
          </w:tcPr>
          <w:p w14:paraId="396ED4CB" w14:textId="46C9712D" w:rsidR="00425835" w:rsidRPr="006855AB" w:rsidRDefault="00C13733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C13733">
              <w:rPr>
                <w:lang w:val="ru-RU"/>
              </w:rPr>
              <w:t>обязуюсь:</w:t>
            </w:r>
          </w:p>
        </w:tc>
      </w:tr>
    </w:tbl>
    <w:p w14:paraId="6C39DF48" w14:textId="77777777" w:rsidR="00C13733" w:rsidRPr="00200F75" w:rsidRDefault="00C13733" w:rsidP="00C13733">
      <w:pPr>
        <w:widowControl/>
        <w:autoSpaceDE/>
        <w:autoSpaceDN/>
        <w:adjustRightInd/>
        <w:rPr>
          <w:rFonts w:eastAsia="SimSun"/>
          <w:sz w:val="16"/>
          <w:szCs w:val="16"/>
          <w:lang w:val="ru-RU" w:eastAsia="zh-CN"/>
        </w:rPr>
      </w:pPr>
    </w:p>
    <w:p w14:paraId="0337B2D7" w14:textId="77777777" w:rsidR="00C13733" w:rsidRPr="00C13733" w:rsidRDefault="00C13733" w:rsidP="00200F75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 xml:space="preserve">1.  </w:t>
      </w:r>
      <w:r w:rsidRPr="00C13733">
        <w:rPr>
          <w:rFonts w:eastAsia="SimSun"/>
          <w:lang w:val="ru-RU" w:eastAsia="zh-CN"/>
        </w:rPr>
        <w:tab/>
        <w:t>всегда соблюдать нормы профессионального поведения в соответствии со статусом участника данного учебного мероприятия;</w:t>
      </w:r>
    </w:p>
    <w:p w14:paraId="0AD481F4" w14:textId="02076D4A" w:rsidR="00C13733" w:rsidRPr="00317344" w:rsidRDefault="00C13733" w:rsidP="00200F75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 xml:space="preserve">2. </w:t>
      </w:r>
      <w:r w:rsidRPr="00C13733">
        <w:rPr>
          <w:rFonts w:eastAsia="SimSun"/>
          <w:lang w:val="ru-RU" w:eastAsia="zh-CN"/>
        </w:rPr>
        <w:tab/>
        <w:t xml:space="preserve">воздерживаться от участия </w:t>
      </w:r>
      <w:r w:rsidR="00F97427">
        <w:rPr>
          <w:rFonts w:eastAsia="SimSun"/>
          <w:lang w:val="ru-RU" w:eastAsia="zh-CN"/>
        </w:rPr>
        <w:t>в</w:t>
      </w:r>
      <w:r w:rsidRPr="00C13733">
        <w:rPr>
          <w:rFonts w:eastAsia="SimSun"/>
          <w:lang w:val="ru-RU" w:eastAsia="zh-CN"/>
        </w:rPr>
        <w:t xml:space="preserve"> политической, коммерческой и другой деятельности, могущей нанести вред стране пребывания или ИКАО;</w:t>
      </w:r>
    </w:p>
    <w:p w14:paraId="158A28B0" w14:textId="0A9839AC" w:rsidR="00C13733" w:rsidRPr="00C13733" w:rsidRDefault="00C13733" w:rsidP="00200F75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 xml:space="preserve">3. </w:t>
      </w:r>
      <w:r w:rsidR="006E3361">
        <w:rPr>
          <w:rFonts w:eastAsia="SimSun"/>
          <w:lang w:val="ru-RU" w:eastAsia="zh-CN"/>
        </w:rPr>
        <w:t xml:space="preserve"> </w:t>
      </w:r>
      <w:r w:rsidR="006E3361">
        <w:rPr>
          <w:rFonts w:eastAsia="SimSun"/>
          <w:lang w:val="ru-RU" w:eastAsia="zh-CN"/>
        </w:rPr>
        <w:tab/>
      </w:r>
      <w:r w:rsidRPr="00C13733">
        <w:rPr>
          <w:rFonts w:eastAsia="SimSun"/>
          <w:lang w:val="ru-RU" w:eastAsia="zh-CN"/>
        </w:rPr>
        <w:t xml:space="preserve">полностью участвовать в учебной деятельности, включая групповые дискуссии, упражнения и домашние задания. </w:t>
      </w:r>
    </w:p>
    <w:p w14:paraId="5A991693" w14:textId="77777777" w:rsidR="00C13733" w:rsidRPr="00200F75" w:rsidRDefault="00C13733" w:rsidP="00C13733">
      <w:pPr>
        <w:widowControl/>
        <w:autoSpaceDE/>
        <w:autoSpaceDN/>
        <w:adjustRightInd/>
        <w:jc w:val="both"/>
        <w:rPr>
          <w:rFonts w:eastAsia="SimSun"/>
          <w:sz w:val="16"/>
          <w:szCs w:val="16"/>
          <w:lang w:val="ru-RU" w:eastAsia="zh-CN"/>
        </w:rPr>
      </w:pPr>
    </w:p>
    <w:p w14:paraId="3E03DF04" w14:textId="77777777" w:rsidR="00C13733" w:rsidRPr="00C13733" w:rsidRDefault="00C13733" w:rsidP="00C13733">
      <w:pPr>
        <w:widowControl/>
        <w:autoSpaceDE/>
        <w:autoSpaceDN/>
        <w:adjustRightInd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>Настоящим я подтверждаю, что:</w:t>
      </w:r>
    </w:p>
    <w:p w14:paraId="358F7F96" w14:textId="77777777" w:rsidR="00C13733" w:rsidRPr="00C13733" w:rsidRDefault="00C13733" w:rsidP="0049524C">
      <w:pPr>
        <w:widowControl/>
        <w:autoSpaceDE/>
        <w:autoSpaceDN/>
        <w:adjustRightInd/>
        <w:ind w:left="770" w:hanging="628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>1.  я могу писать и говорить на языке, на котором будет проводиться курс;</w:t>
      </w:r>
    </w:p>
    <w:p w14:paraId="5D1E5CE1" w14:textId="77777777" w:rsidR="00C13733" w:rsidRPr="00C13733" w:rsidRDefault="00C13733" w:rsidP="0049524C">
      <w:pPr>
        <w:widowControl/>
        <w:autoSpaceDE/>
        <w:autoSpaceDN/>
        <w:adjustRightInd/>
        <w:ind w:left="770" w:hanging="628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>2.  вся представленная мною информация верна и правильна.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2138"/>
        <w:gridCol w:w="3701"/>
        <w:gridCol w:w="1673"/>
        <w:gridCol w:w="2568"/>
      </w:tblGrid>
      <w:tr w:rsidR="001607AE" w:rsidRPr="006855AB" w14:paraId="4DBFBD2E" w14:textId="77777777" w:rsidTr="00200F75">
        <w:trPr>
          <w:trHeight w:val="432"/>
        </w:trPr>
        <w:tc>
          <w:tcPr>
            <w:tcW w:w="1060" w:type="pct"/>
            <w:vAlign w:val="bottom"/>
          </w:tcPr>
          <w:p w14:paraId="096B2556" w14:textId="3CD65E70" w:rsidR="001607AE" w:rsidRPr="006855AB" w:rsidRDefault="001332C8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1332C8">
              <w:rPr>
                <w:color w:val="000000"/>
                <w:lang w:val="ru-RU"/>
              </w:rPr>
              <w:t>Подпись кандидата</w:t>
            </w:r>
            <w:r w:rsidR="009D15DF" w:rsidRPr="006855AB">
              <w:rPr>
                <w:color w:val="000000"/>
              </w:rPr>
              <w:t>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6AFD93C6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6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  <w:tc>
          <w:tcPr>
            <w:tcW w:w="830" w:type="pct"/>
            <w:vAlign w:val="bottom"/>
          </w:tcPr>
          <w:p w14:paraId="5900DCD6" w14:textId="4612B24C" w:rsidR="001607AE" w:rsidRPr="006855AB" w:rsidRDefault="001332C8" w:rsidP="00C65241">
            <w:pPr>
              <w:widowControl/>
              <w:autoSpaceDE/>
              <w:autoSpaceDN/>
              <w:adjustRightInd/>
              <w:ind w:firstLine="570"/>
              <w:rPr>
                <w:color w:val="000000"/>
              </w:rPr>
            </w:pPr>
            <w:r w:rsidRPr="001332C8">
              <w:rPr>
                <w:color w:val="000000"/>
                <w:lang w:val="ru-RU"/>
              </w:rPr>
              <w:t>Дата</w:t>
            </w:r>
            <w:r w:rsidR="006B1EE0">
              <w:rPr>
                <w:color w:val="000000"/>
                <w:lang w:val="ru-RU"/>
              </w:rPr>
              <w:t>:</w:t>
            </w:r>
          </w:p>
        </w:tc>
        <w:tc>
          <w:tcPr>
            <w:tcW w:w="1275" w:type="pct"/>
            <w:tcBorders>
              <w:bottom w:val="single" w:sz="4" w:space="0" w:color="auto"/>
            </w:tcBorders>
            <w:vAlign w:val="bottom"/>
          </w:tcPr>
          <w:p w14:paraId="1124D9AF" w14:textId="3910CA73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7"/>
          </w:p>
        </w:tc>
      </w:tr>
    </w:tbl>
    <w:p w14:paraId="4FC966CD" w14:textId="77777777" w:rsidR="000324C4" w:rsidRPr="00200F75" w:rsidRDefault="000324C4" w:rsidP="000324C4">
      <w:pPr>
        <w:rPr>
          <w:sz w:val="16"/>
          <w:szCs w:val="16"/>
          <w:lang w:val="es-ES_tradnl"/>
        </w:rPr>
      </w:pPr>
    </w:p>
    <w:p w14:paraId="7C799F2F" w14:textId="100FEF81" w:rsidR="000324C4" w:rsidRPr="001332C8" w:rsidRDefault="001332C8" w:rsidP="000324C4">
      <w:pPr>
        <w:jc w:val="center"/>
        <w:outlineLvl w:val="0"/>
        <w:rPr>
          <w:lang w:val="ru-RU"/>
        </w:rPr>
      </w:pPr>
      <w:r w:rsidRPr="001332C8">
        <w:rPr>
          <w:b/>
          <w:bCs/>
          <w:lang w:val="ru-RU"/>
        </w:rPr>
        <w:t xml:space="preserve">ЧАСТЬ 2 </w:t>
      </w:r>
      <w:r w:rsidRPr="001332C8">
        <w:rPr>
          <w:lang w:val="ru-RU"/>
        </w:rPr>
        <w:t>(ПРОСЬБА ЗАПОЛНЯТЬ ПЕЧАТНЫМИ БУКВАМИ)</w:t>
      </w:r>
    </w:p>
    <w:p w14:paraId="60DCD0AC" w14:textId="77777777" w:rsidR="007316E7" w:rsidRPr="00200F75" w:rsidRDefault="007316E7" w:rsidP="007316E7">
      <w:pPr>
        <w:widowControl/>
        <w:autoSpaceDE/>
        <w:autoSpaceDN/>
        <w:adjustRightInd/>
        <w:rPr>
          <w:sz w:val="16"/>
          <w:szCs w:val="16"/>
          <w:lang w:val="ru-RU"/>
        </w:rPr>
      </w:pPr>
    </w:p>
    <w:tbl>
      <w:tblPr>
        <w:tblW w:w="5897" w:type="pct"/>
        <w:tblLook w:val="01E0" w:firstRow="1" w:lastRow="1" w:firstColumn="1" w:lastColumn="1" w:noHBand="0" w:noVBand="0"/>
      </w:tblPr>
      <w:tblGrid>
        <w:gridCol w:w="8"/>
        <w:gridCol w:w="1555"/>
        <w:gridCol w:w="140"/>
        <w:gridCol w:w="2394"/>
        <w:gridCol w:w="1141"/>
        <w:gridCol w:w="3692"/>
        <w:gridCol w:w="2958"/>
      </w:tblGrid>
      <w:tr w:rsidR="000324C4" w:rsidRPr="006855AB" w14:paraId="775E83BF" w14:textId="77777777" w:rsidTr="006E3361">
        <w:trPr>
          <w:cantSplit/>
          <w:trHeight w:val="432"/>
        </w:trPr>
        <w:tc>
          <w:tcPr>
            <w:tcW w:w="716" w:type="pct"/>
            <w:gridSpan w:val="3"/>
            <w:vAlign w:val="bottom"/>
          </w:tcPr>
          <w:p w14:paraId="3491D025" w14:textId="77777777" w:rsidR="001332C8" w:rsidRPr="001332C8" w:rsidRDefault="001332C8" w:rsidP="001332C8">
            <w:pPr>
              <w:widowControl/>
              <w:autoSpaceDE/>
              <w:autoSpaceDN/>
              <w:adjustRightInd/>
              <w:rPr>
                <w:lang w:val="ru-RU"/>
              </w:rPr>
            </w:pPr>
            <w:r w:rsidRPr="001332C8">
              <w:rPr>
                <w:lang w:val="ru-RU"/>
              </w:rPr>
              <w:t>Организация-</w:t>
            </w:r>
          </w:p>
          <w:p w14:paraId="123E4768" w14:textId="58EAF3B5" w:rsidR="000324C4" w:rsidRPr="006855AB" w:rsidRDefault="001332C8" w:rsidP="001332C8">
            <w:pPr>
              <w:widowControl/>
              <w:autoSpaceDE/>
              <w:autoSpaceDN/>
              <w:adjustRightInd/>
            </w:pPr>
            <w:r w:rsidRPr="001332C8">
              <w:rPr>
                <w:lang w:val="ru-RU"/>
              </w:rPr>
              <w:t>спонсор:</w:t>
            </w:r>
          </w:p>
        </w:tc>
        <w:tc>
          <w:tcPr>
            <w:tcW w:w="3040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0781D7B2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8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8"/>
          </w:p>
        </w:tc>
        <w:tc>
          <w:tcPr>
            <w:tcW w:w="1244" w:type="pct"/>
            <w:vAlign w:val="bottom"/>
          </w:tcPr>
          <w:p w14:paraId="6BFA2B5D" w14:textId="79F155C0" w:rsidR="000324C4" w:rsidRPr="006855AB" w:rsidRDefault="001332C8" w:rsidP="00402D32">
            <w:pPr>
              <w:widowControl/>
              <w:autoSpaceDE/>
              <w:autoSpaceDN/>
              <w:adjustRightInd/>
            </w:pPr>
            <w:r w:rsidRPr="001332C8">
              <w:rPr>
                <w:color w:val="000000"/>
                <w:lang w:val="ru-RU"/>
              </w:rPr>
              <w:t>предлагает:</w:t>
            </w:r>
          </w:p>
        </w:tc>
      </w:tr>
      <w:tr w:rsidR="00402D32" w:rsidRPr="00812AAE" w14:paraId="4A267EB9" w14:textId="77777777" w:rsidTr="006E3361">
        <w:trPr>
          <w:gridBefore w:val="1"/>
          <w:wBefore w:w="3" w:type="pct"/>
          <w:cantSplit/>
          <w:trHeight w:val="432"/>
        </w:trPr>
        <w:tc>
          <w:tcPr>
            <w:tcW w:w="654" w:type="pct"/>
            <w:tcBorders>
              <w:bottom w:val="single" w:sz="4" w:space="0" w:color="auto"/>
            </w:tcBorders>
            <w:vAlign w:val="bottom"/>
          </w:tcPr>
          <w:p w14:paraId="7FF1250D" w14:textId="11E0003F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066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76EDD" w14:textId="22EDE603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80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D4F9F7" w14:textId="10637F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2797" w:type="pct"/>
            <w:gridSpan w:val="2"/>
            <w:shd w:val="clear" w:color="auto" w:fill="auto"/>
            <w:vAlign w:val="bottom"/>
          </w:tcPr>
          <w:p w14:paraId="45863EDD" w14:textId="3DDCCFA0" w:rsidR="00D74BFE" w:rsidRPr="001332C8" w:rsidRDefault="00F97427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ru-RU" w:eastAsia="ko-KR"/>
              </w:rPr>
            </w:pPr>
            <w:r>
              <w:rPr>
                <w:lang w:val="ru-RU"/>
              </w:rPr>
              <w:t xml:space="preserve"> </w:t>
            </w:r>
            <w:r w:rsidR="001332C8" w:rsidRPr="001332C8">
              <w:rPr>
                <w:lang w:val="ru-RU"/>
              </w:rPr>
              <w:t>в качестве кандидата на участие в вышеуказанном</w:t>
            </w:r>
            <w:r w:rsidR="001332C8" w:rsidRPr="001332C8">
              <w:rPr>
                <w:rFonts w:eastAsia="SimSun"/>
                <w:lang w:val="ru-RU" w:eastAsia="zh-CN"/>
              </w:rPr>
              <w:t xml:space="preserve"> </w:t>
            </w:r>
          </w:p>
        </w:tc>
      </w:tr>
      <w:tr w:rsidR="00402D32" w:rsidRPr="00812AAE" w14:paraId="64904FE1" w14:textId="77777777" w:rsidTr="006E3361">
        <w:trPr>
          <w:gridBefore w:val="1"/>
          <w:wBefore w:w="3" w:type="pct"/>
          <w:cantSplit/>
        </w:trPr>
        <w:tc>
          <w:tcPr>
            <w:tcW w:w="654" w:type="pct"/>
            <w:vAlign w:val="bottom"/>
          </w:tcPr>
          <w:p w14:paraId="41D86243" w14:textId="3388A008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1332C8" w:rsidRPr="001332C8">
              <w:rPr>
                <w:lang w:val="ru-RU"/>
              </w:rPr>
              <w:t>Фамилия</w:t>
            </w:r>
            <w:r w:rsidRPr="006855AB">
              <w:t>)</w:t>
            </w:r>
          </w:p>
        </w:tc>
        <w:tc>
          <w:tcPr>
            <w:tcW w:w="1066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3E8320" w14:textId="30291C88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1332C8" w:rsidRPr="001332C8">
              <w:rPr>
                <w:lang w:val="ru-RU"/>
              </w:rPr>
              <w:t>Имя</w:t>
            </w:r>
            <w:r w:rsidRPr="006855AB">
              <w:t>)</w:t>
            </w:r>
          </w:p>
        </w:tc>
        <w:tc>
          <w:tcPr>
            <w:tcW w:w="480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3933D8" w14:textId="0B7DEBB9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1332C8" w:rsidRPr="001332C8">
              <w:rPr>
                <w:lang w:val="ru-RU"/>
              </w:rPr>
              <w:t>Отчество</w:t>
            </w:r>
            <w:r w:rsidRPr="006855AB">
              <w:t>)</w:t>
            </w:r>
          </w:p>
        </w:tc>
        <w:tc>
          <w:tcPr>
            <w:tcW w:w="2797" w:type="pct"/>
            <w:gridSpan w:val="2"/>
            <w:shd w:val="clear" w:color="auto" w:fill="auto"/>
            <w:vAlign w:val="bottom"/>
          </w:tcPr>
          <w:p w14:paraId="2F86E1C7" w14:textId="27C7FA5F" w:rsidR="00D74BFE" w:rsidRPr="00F97427" w:rsidRDefault="00F97427" w:rsidP="006E3361">
            <w:pPr>
              <w:widowControl/>
              <w:autoSpaceDE/>
              <w:autoSpaceDN/>
              <w:adjustRightInd/>
              <w:rPr>
                <w:color w:val="000000"/>
                <w:lang w:val="ru-RU"/>
              </w:rPr>
            </w:pPr>
            <w:r w:rsidRPr="001332C8">
              <w:rPr>
                <w:lang w:val="ru-RU"/>
              </w:rPr>
              <w:t>учебном мероприятии, проводимом под эгидой ИКАО,</w:t>
            </w:r>
          </w:p>
        </w:tc>
      </w:tr>
      <w:tr w:rsidR="00317DEA" w:rsidRPr="006855AB" w14:paraId="06B244F0" w14:textId="77777777" w:rsidTr="006E3361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Pr="00200F75" w:rsidRDefault="00BA3AC1" w:rsidP="00A8607C">
            <w:pPr>
              <w:widowControl/>
              <w:autoSpaceDE/>
              <w:autoSpaceDN/>
              <w:adjustRightInd/>
              <w:rPr>
                <w:sz w:val="16"/>
                <w:szCs w:val="16"/>
                <w:lang w:val="ru-RU"/>
              </w:rPr>
            </w:pPr>
          </w:p>
          <w:p w14:paraId="5881CD6A" w14:textId="2014968F" w:rsidR="00317DEA" w:rsidRPr="006855AB" w:rsidRDefault="00F97427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F97427">
              <w:rPr>
                <w:lang w:val="ru-RU"/>
              </w:rPr>
              <w:t>и удостоверяет, что</w:t>
            </w:r>
            <w:r w:rsidRPr="00F97427">
              <w:rPr>
                <w:lang w:val="en-GB"/>
              </w:rPr>
              <w:t>:</w:t>
            </w:r>
          </w:p>
        </w:tc>
      </w:tr>
    </w:tbl>
    <w:p w14:paraId="101150ED" w14:textId="77777777" w:rsidR="00102FB3" w:rsidRPr="00200F75" w:rsidRDefault="00102FB3" w:rsidP="00102FB3">
      <w:pPr>
        <w:widowControl/>
        <w:autoSpaceDE/>
        <w:autoSpaceDN/>
        <w:adjustRightInd/>
        <w:rPr>
          <w:rFonts w:eastAsia="SimSun"/>
          <w:sz w:val="16"/>
          <w:szCs w:val="16"/>
          <w:lang w:val="en-GB" w:eastAsia="zh-CN"/>
        </w:rPr>
      </w:pPr>
    </w:p>
    <w:p w14:paraId="035A4960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1. </w:t>
      </w:r>
      <w:r w:rsidRPr="00102FB3">
        <w:rPr>
          <w:rFonts w:eastAsia="SimSun"/>
          <w:lang w:val="ru-RU" w:eastAsia="zh-CN"/>
        </w:rPr>
        <w:tab/>
        <w:t>все содержащиеся в данном представлении сведения можно проверить по запросу;</w:t>
      </w:r>
    </w:p>
    <w:p w14:paraId="39BDA0F9" w14:textId="50010C3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2.  </w:t>
      </w:r>
      <w:r w:rsidRPr="00102FB3">
        <w:rPr>
          <w:rFonts w:eastAsia="SimSun"/>
          <w:lang w:val="ru-RU" w:eastAsia="zh-CN"/>
        </w:rPr>
        <w:tab/>
        <w:t>она будет отвечать за покрытие расходов, связанных с переездом к месту проведения курса и обратно, проживанием, питанием сверх предоставляемого учебным центром по авиационной безопасности (УЦАБ), и прочих побочных расходов;</w:t>
      </w:r>
    </w:p>
    <w:p w14:paraId="3AD533AB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3. </w:t>
      </w:r>
      <w:r w:rsidRPr="00102FB3">
        <w:rPr>
          <w:rFonts w:eastAsia="SimSun"/>
          <w:lang w:val="ru-RU" w:eastAsia="zh-CN"/>
        </w:rPr>
        <w:tab/>
        <w:t>кандидат здоров и имеет медицинское страховое покрытие на случай болезни или необходимости оказания неотложной медицинской помощи в период вышеуказанного учебного мероприятия;</w:t>
      </w:r>
    </w:p>
    <w:p w14:paraId="202BFE57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4. </w:t>
      </w:r>
      <w:r w:rsidRPr="00102FB3">
        <w:rPr>
          <w:rFonts w:eastAsia="SimSun"/>
          <w:lang w:val="ru-RU" w:eastAsia="zh-CN"/>
        </w:rPr>
        <w:tab/>
        <w:t>кандидат отвечает всем предварительным условиям для участия в данном учебном мероприятии и/или относится к намеченной ИКАО "целевой" аудитории, указанной в письме с приглашением;</w:t>
      </w:r>
    </w:p>
    <w:p w14:paraId="52C91391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5.  </w:t>
      </w:r>
      <w:r w:rsidRPr="00102FB3">
        <w:rPr>
          <w:rFonts w:eastAsia="SimSun"/>
          <w:lang w:val="ru-RU" w:eastAsia="zh-CN"/>
        </w:rPr>
        <w:tab/>
        <w:t xml:space="preserve">кандидат занимает в настоящее время или будет назначен в течение ближайших 90 дней на должность, которая соответствует целям данного учебного мероприятия; </w:t>
      </w:r>
    </w:p>
    <w:p w14:paraId="070071DA" w14:textId="1328B09F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6. </w:t>
      </w:r>
      <w:r w:rsidRPr="00102FB3">
        <w:rPr>
          <w:rFonts w:eastAsia="SimSun"/>
          <w:lang w:val="ru-RU" w:eastAsia="zh-CN"/>
        </w:rPr>
        <w:tab/>
        <w:t>кандидат прибудет к началу учебного мероприятия и сможет участвовать в нем в течение всего периода</w:t>
      </w:r>
      <w:r w:rsidR="001F71F1">
        <w:rPr>
          <w:rFonts w:eastAsia="SimSun"/>
          <w:lang w:val="ru-RU" w:eastAsia="zh-CN"/>
        </w:rPr>
        <w:t>;</w:t>
      </w:r>
    </w:p>
    <w:p w14:paraId="1BE74BE8" w14:textId="4C40C30D" w:rsidR="001F71F1" w:rsidRPr="00102FB3" w:rsidRDefault="001F71F1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>
        <w:rPr>
          <w:rFonts w:eastAsia="SimSun"/>
          <w:lang w:val="ru-RU" w:eastAsia="zh-CN"/>
        </w:rPr>
        <w:t>7</w:t>
      </w:r>
      <w:r w:rsidRPr="00102FB3">
        <w:rPr>
          <w:rFonts w:eastAsia="SimSun"/>
          <w:lang w:val="ru-RU" w:eastAsia="zh-CN"/>
        </w:rPr>
        <w:t xml:space="preserve">. </w:t>
      </w:r>
      <w:r w:rsidRPr="00102FB3">
        <w:rPr>
          <w:rFonts w:eastAsia="SimSun"/>
          <w:lang w:val="ru-RU" w:eastAsia="zh-CN"/>
        </w:rPr>
        <w:tab/>
      </w:r>
      <w:r w:rsidRPr="001F71F1">
        <w:rPr>
          <w:rFonts w:eastAsia="SimSun"/>
          <w:i/>
          <w:iCs/>
          <w:lang w:val="ru-RU" w:eastAsia="zh-CN"/>
        </w:rPr>
        <w:t>До</w:t>
      </w:r>
      <w:r w:rsidRPr="001F71F1">
        <w:rPr>
          <w:rFonts w:eastAsia="SimSun"/>
          <w:lang w:val="ru-RU" w:eastAsia="zh-CN"/>
        </w:rPr>
        <w:t xml:space="preserve"> направления в ИКАО форма для назначения кандидата </w:t>
      </w:r>
      <w:r w:rsidRPr="001F71F1">
        <w:rPr>
          <w:rFonts w:eastAsia="SimSun"/>
          <w:b/>
          <w:bCs/>
          <w:lang w:val="ru-RU" w:eastAsia="zh-CN"/>
        </w:rPr>
        <w:t>заверяется</w:t>
      </w:r>
      <w:r w:rsidRPr="001F71F1">
        <w:rPr>
          <w:rFonts w:eastAsia="SimSun"/>
          <w:lang w:val="ru-RU" w:eastAsia="zh-CN"/>
        </w:rPr>
        <w:t xml:space="preserve"> </w:t>
      </w:r>
      <w:r w:rsidRPr="001F71F1">
        <w:rPr>
          <w:rFonts w:eastAsia="SimSun"/>
          <w:b/>
          <w:bCs/>
          <w:lang w:val="ru-RU" w:eastAsia="zh-CN"/>
        </w:rPr>
        <w:t>соответствующим государственным полномочным органом по авиационной безопасности</w:t>
      </w:r>
      <w:r w:rsidRPr="001F71F1">
        <w:rPr>
          <w:rFonts w:eastAsia="SimSun"/>
          <w:lang w:val="ru-RU" w:eastAsia="zh-CN"/>
        </w:rPr>
        <w:t xml:space="preserve"> (печатью/штампом и подписью ниже).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41"/>
        <w:gridCol w:w="1312"/>
        <w:gridCol w:w="4427"/>
      </w:tblGrid>
      <w:tr w:rsidR="00256923" w14:paraId="713F79B5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bottom w:val="single" w:sz="4" w:space="0" w:color="auto"/>
            </w:tcBorders>
            <w:vAlign w:val="bottom"/>
          </w:tcPr>
          <w:p w14:paraId="6CE99648" w14:textId="13847715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  <w:tc>
          <w:tcPr>
            <w:tcW w:w="1312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427" w:type="dxa"/>
            <w:tcBorders>
              <w:bottom w:val="single" w:sz="4" w:space="0" w:color="auto"/>
            </w:tcBorders>
            <w:vAlign w:val="bottom"/>
          </w:tcPr>
          <w:p w14:paraId="5C66DD2A" w14:textId="37DC832F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</w:tr>
      <w:tr w:rsidR="00256923" w:rsidRPr="00812AAE" w14:paraId="33B21032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top w:val="single" w:sz="4" w:space="0" w:color="auto"/>
            </w:tcBorders>
          </w:tcPr>
          <w:p w14:paraId="2B2D12B6" w14:textId="2E8140C5" w:rsidR="00752F8A" w:rsidRPr="001F71F1" w:rsidRDefault="00752F8A" w:rsidP="00256923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  <w:r w:rsidRPr="001F71F1">
              <w:rPr>
                <w:lang w:val="ru-RU"/>
              </w:rPr>
              <w:t>(</w:t>
            </w:r>
            <w:r w:rsidR="001F71F1" w:rsidRPr="001F71F1">
              <w:rPr>
                <w:lang w:val="ru-RU"/>
              </w:rPr>
              <w:t>Подпись сотрудника соответствующего государственного полномочного органа</w:t>
            </w:r>
            <w:r w:rsidRPr="001F71F1">
              <w:rPr>
                <w:lang w:val="ru-RU"/>
              </w:rPr>
              <w:t>)</w:t>
            </w:r>
          </w:p>
        </w:tc>
        <w:tc>
          <w:tcPr>
            <w:tcW w:w="1312" w:type="dxa"/>
          </w:tcPr>
          <w:p w14:paraId="7B3390A1" w14:textId="77777777" w:rsidR="00752F8A" w:rsidRPr="001F71F1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</w:p>
        </w:tc>
        <w:tc>
          <w:tcPr>
            <w:tcW w:w="4427" w:type="dxa"/>
            <w:tcBorders>
              <w:top w:val="single" w:sz="4" w:space="0" w:color="auto"/>
            </w:tcBorders>
          </w:tcPr>
          <w:p w14:paraId="04405964" w14:textId="2B143DFB" w:rsidR="00752F8A" w:rsidRPr="00F07AA0" w:rsidRDefault="00752F8A" w:rsidP="00256923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  <w:r w:rsidRPr="00F07AA0">
              <w:rPr>
                <w:lang w:val="ru-RU"/>
              </w:rPr>
              <w:t>(</w:t>
            </w:r>
            <w:r w:rsidR="00F07AA0" w:rsidRPr="00F07AA0">
              <w:rPr>
                <w:lang w:val="ru-RU"/>
              </w:rPr>
              <w:t>Расшифровка подписи сотрудника соответствующего государственного полномочного органа</w:t>
            </w:r>
            <w:r w:rsidRPr="00F07AA0">
              <w:rPr>
                <w:lang w:val="ru-RU"/>
              </w:rPr>
              <w:t>)</w:t>
            </w:r>
          </w:p>
        </w:tc>
      </w:tr>
      <w:tr w:rsidR="00256923" w14:paraId="34D8FCF7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bottom w:val="single" w:sz="4" w:space="0" w:color="auto"/>
            </w:tcBorders>
            <w:vAlign w:val="bottom"/>
          </w:tcPr>
          <w:p w14:paraId="512410D9" w14:textId="386FBF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  <w:tc>
          <w:tcPr>
            <w:tcW w:w="1312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427" w:type="dxa"/>
            <w:tcBorders>
              <w:bottom w:val="single" w:sz="4" w:space="0" w:color="auto"/>
            </w:tcBorders>
            <w:vAlign w:val="bottom"/>
          </w:tcPr>
          <w:p w14:paraId="7F81E271" w14:textId="21CAF8C2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2"/>
          </w:p>
        </w:tc>
      </w:tr>
      <w:tr w:rsidR="00256923" w14:paraId="3D205B74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top w:val="single" w:sz="4" w:space="0" w:color="auto"/>
            </w:tcBorders>
          </w:tcPr>
          <w:p w14:paraId="036D6993" w14:textId="49F2B70E" w:rsidR="00752F8A" w:rsidRPr="001F71F1" w:rsidRDefault="00752F8A" w:rsidP="00256923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  <w:r w:rsidRPr="001F71F1">
              <w:rPr>
                <w:lang w:val="ru-RU"/>
              </w:rPr>
              <w:t>(</w:t>
            </w:r>
            <w:r w:rsidR="001F71F1" w:rsidRPr="001F71F1">
              <w:rPr>
                <w:lang w:val="ru-RU"/>
              </w:rPr>
              <w:t>Должность сотрудника соответствующего государственного полномочного органа</w:t>
            </w:r>
            <w:r w:rsidRPr="001F71F1">
              <w:rPr>
                <w:lang w:val="ru-RU"/>
              </w:rPr>
              <w:t>)</w:t>
            </w:r>
          </w:p>
        </w:tc>
        <w:tc>
          <w:tcPr>
            <w:tcW w:w="1312" w:type="dxa"/>
          </w:tcPr>
          <w:p w14:paraId="1777D7B7" w14:textId="77777777" w:rsidR="00752F8A" w:rsidRPr="001F71F1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</w:p>
        </w:tc>
        <w:tc>
          <w:tcPr>
            <w:tcW w:w="4427" w:type="dxa"/>
            <w:tcBorders>
              <w:top w:val="single" w:sz="4" w:space="0" w:color="auto"/>
            </w:tcBorders>
          </w:tcPr>
          <w:p w14:paraId="6B9B3A81" w14:textId="09677F4E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 w:rsidR="001F71F1" w:rsidRPr="001F71F1">
              <w:rPr>
                <w:lang w:val="ru-RU"/>
              </w:rPr>
              <w:t>Дата</w:t>
            </w:r>
            <w:r>
              <w:t>)</w:t>
            </w:r>
          </w:p>
        </w:tc>
      </w:tr>
    </w:tbl>
    <w:p w14:paraId="40A1D948" w14:textId="77777777" w:rsidR="00200F75" w:rsidRPr="00200F75" w:rsidRDefault="00200F75" w:rsidP="00F07AA0">
      <w:pPr>
        <w:widowControl/>
        <w:autoSpaceDE/>
        <w:autoSpaceDN/>
        <w:adjustRightInd/>
        <w:jc w:val="center"/>
        <w:rPr>
          <w:iCs/>
          <w:sz w:val="16"/>
          <w:szCs w:val="16"/>
          <w:lang w:val="ru-RU"/>
        </w:rPr>
      </w:pPr>
    </w:p>
    <w:p w14:paraId="7A57EED6" w14:textId="32214005" w:rsidR="00F07AA0" w:rsidRPr="00F07AA0" w:rsidRDefault="00F07AA0" w:rsidP="00F07AA0">
      <w:pPr>
        <w:widowControl/>
        <w:autoSpaceDE/>
        <w:autoSpaceDN/>
        <w:adjustRightInd/>
        <w:jc w:val="center"/>
        <w:rPr>
          <w:b/>
          <w:i/>
          <w:lang w:val="ru-RU"/>
        </w:rPr>
      </w:pPr>
      <w:r w:rsidRPr="00F07AA0">
        <w:rPr>
          <w:b/>
          <w:bCs/>
          <w:i/>
          <w:lang w:val="ru-RU"/>
        </w:rPr>
        <w:t>МЕСТО ДЛЯ ОФИЦИАЛЬНОЙ ПЕЧАТИ ИЛИ ШТАМПА</w:t>
      </w:r>
      <w:r w:rsidRPr="00F07AA0">
        <w:rPr>
          <w:b/>
          <w:bCs/>
          <w:i/>
          <w:lang w:val="ru-RU"/>
        </w:rPr>
        <w:br/>
        <w:t>СООТВЕТСТВУЮЩЕГО ГОСУДАРСТВЕННОГО ПОЛНОМОЧНОГО ОРГАНА</w:t>
      </w:r>
    </w:p>
    <w:sectPr w:rsidR="00F07AA0" w:rsidRPr="00F07AA0" w:rsidSect="00F07AA0">
      <w:pgSz w:w="12240" w:h="15840" w:code="1"/>
      <w:pgMar w:top="720" w:right="1080" w:bottom="426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7BE6C4" w14:textId="77777777" w:rsidR="000C4B80" w:rsidRDefault="000C4B80" w:rsidP="0038352D">
      <w:r>
        <w:separator/>
      </w:r>
    </w:p>
  </w:endnote>
  <w:endnote w:type="continuationSeparator" w:id="0">
    <w:p w14:paraId="6F0433DF" w14:textId="77777777" w:rsidR="000C4B80" w:rsidRDefault="000C4B80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FA0928" w14:textId="77777777" w:rsidR="000C4B80" w:rsidRDefault="000C4B80" w:rsidP="0038352D">
      <w:r>
        <w:separator/>
      </w:r>
    </w:p>
  </w:footnote>
  <w:footnote w:type="continuationSeparator" w:id="0">
    <w:p w14:paraId="0F8FEA03" w14:textId="77777777" w:rsidR="000C4B80" w:rsidRDefault="000C4B80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301"/>
    <w:rsid w:val="000124D9"/>
    <w:rsid w:val="00012D9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0F01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703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B80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2FB3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2C8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385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1F1"/>
    <w:rsid w:val="001F75D6"/>
    <w:rsid w:val="0020007C"/>
    <w:rsid w:val="00200DC0"/>
    <w:rsid w:val="00200E5F"/>
    <w:rsid w:val="00200F75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A6DEF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344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67708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3A58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34A"/>
    <w:rsid w:val="004946C7"/>
    <w:rsid w:val="004948E3"/>
    <w:rsid w:val="0049524C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1DC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37F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87D69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777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1EE0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439A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361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B23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6D2A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77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AAE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3D5B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2F46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5E4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0B1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7B3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3A4A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3FE8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733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241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79F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071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2C2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07AA0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3C0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27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F34C8C-4810-4A56-91FA-912F9CFD8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1</Words>
  <Characters>3167</Characters>
  <Application>Microsoft Office Word</Application>
  <DocSecurity>4</DocSecurity>
  <Lines>182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udia López</dc:creator>
  <cp:lastModifiedBy>Trana, Marcelina</cp:lastModifiedBy>
  <cp:revision>2</cp:revision>
  <cp:lastPrinted>2022-02-08T19:56:00Z</cp:lastPrinted>
  <dcterms:created xsi:type="dcterms:W3CDTF">2022-02-09T14:18:00Z</dcterms:created>
  <dcterms:modified xsi:type="dcterms:W3CDTF">2022-02-09T14:18:00Z</dcterms:modified>
</cp:coreProperties>
</file>